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55FB" w:rsidRDefault="000455FB" w:rsidP="00B907E3">
      <w:pPr>
        <w:spacing w:after="0"/>
        <w:ind w:left="-142"/>
        <w:rPr>
          <w:rFonts w:ascii="Avenir Light" w:hAnsi="Avenir Light"/>
          <w:sz w:val="28"/>
          <w:szCs w:val="32"/>
          <w:u w:val="single"/>
        </w:rPr>
      </w:pPr>
    </w:p>
    <w:p w:rsidR="00B907E3" w:rsidRPr="000455FB" w:rsidRDefault="00EB00A1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r w:rsidRPr="000455FB">
        <w:rPr>
          <w:rFonts w:ascii="Avenir Light" w:hAnsi="Avenir Light"/>
          <w:b/>
          <w:sz w:val="28"/>
          <w:szCs w:val="32"/>
        </w:rPr>
        <w:t>S</w:t>
      </w:r>
      <w:r w:rsidR="009B2857" w:rsidRPr="000455FB">
        <w:rPr>
          <w:rFonts w:ascii="Avenir Light" w:hAnsi="Avenir Light"/>
          <w:b/>
          <w:sz w:val="28"/>
          <w:szCs w:val="32"/>
        </w:rPr>
        <w:t xml:space="preserve">IBIMA </w:t>
      </w:r>
      <w:r w:rsidRPr="000455FB">
        <w:rPr>
          <w:rFonts w:ascii="Avenir Light" w:hAnsi="Avenir Light"/>
          <w:b/>
          <w:sz w:val="28"/>
          <w:szCs w:val="32"/>
        </w:rPr>
        <w:t>Sponsor</w:t>
      </w:r>
      <w:r w:rsidR="009B2857" w:rsidRPr="000455FB">
        <w:rPr>
          <w:rFonts w:ascii="Avenir Light" w:hAnsi="Avenir Light"/>
          <w:b/>
          <w:sz w:val="28"/>
          <w:szCs w:val="32"/>
        </w:rPr>
        <w:t xml:space="preserve"> Membership</w:t>
      </w:r>
      <w:r w:rsidR="00BF36DB" w:rsidRPr="000455FB">
        <w:rPr>
          <w:rFonts w:ascii="Avenir Light" w:hAnsi="Avenir Light"/>
          <w:b/>
          <w:sz w:val="28"/>
          <w:szCs w:val="32"/>
        </w:rPr>
        <w:t xml:space="preserve"> </w:t>
      </w:r>
      <w:r w:rsidR="009B2857" w:rsidRPr="000455FB">
        <w:rPr>
          <w:rFonts w:ascii="Avenir Light" w:hAnsi="Avenir Light"/>
          <w:b/>
          <w:sz w:val="28"/>
          <w:szCs w:val="32"/>
        </w:rPr>
        <w:t>Application Form</w:t>
      </w:r>
      <w:r w:rsidR="00BF36DB" w:rsidRPr="000455FB">
        <w:rPr>
          <w:rFonts w:ascii="Avenir Light" w:hAnsi="Avenir Light"/>
          <w:b/>
          <w:sz w:val="28"/>
          <w:szCs w:val="32"/>
        </w:rPr>
        <w:t xml:space="preserve"> </w:t>
      </w:r>
      <w:bookmarkStart w:id="0" w:name="_GoBack"/>
      <w:bookmarkEnd w:id="0"/>
    </w:p>
    <w:p w:rsidR="000455FB" w:rsidRDefault="000455FB" w:rsidP="00B907E3">
      <w:pPr>
        <w:spacing w:after="0"/>
        <w:ind w:left="-142"/>
        <w:rPr>
          <w:rFonts w:ascii="Avenir Light" w:hAnsi="Avenir Light"/>
          <w:sz w:val="28"/>
          <w:szCs w:val="32"/>
          <w:u w:val="single"/>
        </w:rPr>
      </w:pPr>
    </w:p>
    <w:p w:rsidR="009B2857" w:rsidRPr="000455FB" w:rsidRDefault="008E0B4D" w:rsidP="00B907E3">
      <w:pPr>
        <w:spacing w:after="0"/>
        <w:ind w:left="-142"/>
        <w:rPr>
          <w:rFonts w:ascii="Avenir Light" w:hAnsi="Avenir Light"/>
          <w:sz w:val="28"/>
          <w:szCs w:val="32"/>
          <w:u w:val="single"/>
        </w:rPr>
      </w:pPr>
      <w:r w:rsidRPr="000455FB">
        <w:rPr>
          <w:rFonts w:ascii="Avenir Light" w:hAnsi="Avenir Light"/>
          <w:sz w:val="28"/>
          <w:szCs w:val="32"/>
          <w:u w:val="single"/>
        </w:rPr>
        <w:t>Contact Information</w:t>
      </w:r>
    </w:p>
    <w:p w:rsidR="00BF36DB" w:rsidRPr="000455FB" w:rsidRDefault="00EB00A1" w:rsidP="00B907E3">
      <w:pPr>
        <w:spacing w:after="0"/>
        <w:ind w:left="-142"/>
        <w:rPr>
          <w:rFonts w:ascii="Avenir Light" w:hAnsi="Avenir Light"/>
          <w:sz w:val="22"/>
          <w:szCs w:val="24"/>
        </w:rPr>
      </w:pPr>
      <w:r w:rsidRPr="000455FB">
        <w:rPr>
          <w:rFonts w:ascii="Avenir Light" w:hAnsi="Avenir Light"/>
          <w:sz w:val="22"/>
          <w:szCs w:val="24"/>
        </w:rPr>
        <w:t xml:space="preserve">Sponsor </w:t>
      </w:r>
      <w:r w:rsidR="00BF36DB" w:rsidRPr="000455FB">
        <w:rPr>
          <w:rFonts w:ascii="Avenir Light" w:hAnsi="Avenir Light"/>
          <w:sz w:val="22"/>
          <w:szCs w:val="24"/>
        </w:rPr>
        <w:t xml:space="preserve">fee – INR </w:t>
      </w:r>
      <w:r w:rsidR="00A053AD" w:rsidRPr="000455FB">
        <w:rPr>
          <w:rFonts w:ascii="Avenir Light" w:hAnsi="Avenir Light"/>
          <w:sz w:val="22"/>
          <w:szCs w:val="24"/>
        </w:rPr>
        <w:t>10</w:t>
      </w:r>
      <w:r w:rsidR="00BF36DB" w:rsidRPr="000455FB">
        <w:rPr>
          <w:rFonts w:ascii="Avenir Light" w:hAnsi="Avenir Light"/>
          <w:sz w:val="22"/>
          <w:szCs w:val="24"/>
        </w:rPr>
        <w:t>,</w:t>
      </w:r>
      <w:r w:rsidR="00A17E14" w:rsidRPr="000455FB">
        <w:rPr>
          <w:rFonts w:ascii="Avenir Light" w:hAnsi="Avenir Light"/>
          <w:sz w:val="22"/>
          <w:szCs w:val="24"/>
        </w:rPr>
        <w:t>0</w:t>
      </w:r>
      <w:r w:rsidR="00BF36DB" w:rsidRPr="000455FB">
        <w:rPr>
          <w:rFonts w:ascii="Avenir Light" w:hAnsi="Avenir Light"/>
          <w:sz w:val="22"/>
          <w:szCs w:val="24"/>
        </w:rPr>
        <w:t>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0455FB" w:rsidTr="00BF36DB">
        <w:trPr>
          <w:trHeight w:val="3058"/>
        </w:trPr>
        <w:tc>
          <w:tcPr>
            <w:tcW w:w="3748" w:type="dxa"/>
          </w:tcPr>
          <w:p w:rsidR="00671CEB" w:rsidRPr="000455FB" w:rsidRDefault="00671CEB" w:rsidP="00B568FF">
            <w:pPr>
              <w:rPr>
                <w:rFonts w:ascii="Avenir Light" w:hAnsi="Avenir Light"/>
                <w:sz w:val="22"/>
              </w:rPr>
            </w:pPr>
          </w:p>
          <w:p w:rsidR="00671CEB" w:rsidRPr="000455FB" w:rsidRDefault="00671CEB" w:rsidP="00B568FF">
            <w:pPr>
              <w:rPr>
                <w:rFonts w:ascii="Avenir Light" w:hAnsi="Avenir Light"/>
                <w:sz w:val="22"/>
              </w:rPr>
            </w:pPr>
          </w:p>
          <w:p w:rsidR="00671CEB" w:rsidRPr="000455FB" w:rsidRDefault="00671CEB" w:rsidP="00B568FF">
            <w:pPr>
              <w:rPr>
                <w:rFonts w:ascii="Avenir Light" w:hAnsi="Avenir Light"/>
                <w:sz w:val="22"/>
              </w:rPr>
            </w:pPr>
          </w:p>
          <w:p w:rsidR="00BB0B66" w:rsidRPr="000455FB" w:rsidRDefault="00BB0B66" w:rsidP="00B568FF">
            <w:pPr>
              <w:rPr>
                <w:rFonts w:ascii="Avenir Light" w:hAnsi="Avenir Light"/>
                <w:sz w:val="22"/>
              </w:rPr>
            </w:pPr>
          </w:p>
          <w:p w:rsidR="00BB0B66" w:rsidRPr="000455FB" w:rsidRDefault="00BB0B66" w:rsidP="00B568FF">
            <w:pPr>
              <w:rPr>
                <w:rFonts w:ascii="Avenir Light" w:hAnsi="Avenir Light"/>
                <w:sz w:val="22"/>
              </w:rPr>
            </w:pPr>
          </w:p>
          <w:p w:rsidR="00B568FF" w:rsidRPr="000455FB" w:rsidRDefault="00BB0B66" w:rsidP="00B568FF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</w:t>
            </w:r>
            <w:r w:rsidR="00B568FF" w:rsidRPr="000455FB">
              <w:rPr>
                <w:rFonts w:ascii="Avenir Light" w:hAnsi="Avenir Light"/>
                <w:sz w:val="22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0455FB" w:rsidRDefault="002A4B70" w:rsidP="00535ABB">
                <w:pPr>
                  <w:rPr>
                    <w:rStyle w:val="Style1"/>
                    <w:rFonts w:ascii="Avenir Light" w:hAnsi="Avenir Light"/>
                    <w:sz w:val="22"/>
                  </w:rPr>
                </w:pPr>
                <w:r w:rsidRPr="000455FB">
                  <w:rPr>
                    <w:rStyle w:val="Style1"/>
                    <w:rFonts w:ascii="Avenir Light" w:hAnsi="Avenir Light"/>
                    <w:noProof/>
                    <w:sz w:val="22"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0455FB" w:rsidTr="00BF36DB">
        <w:trPr>
          <w:trHeight w:val="375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7D0779" w:rsidP="007D0779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22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00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37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399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18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1676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367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01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20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12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2831"/>
        </w:trPr>
        <w:tc>
          <w:tcPr>
            <w:tcW w:w="3748" w:type="dxa"/>
          </w:tcPr>
          <w:p w:rsidR="009B2857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lastRenderedPageBreak/>
              <w:t>*Organization Description</w:t>
            </w:r>
          </w:p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0455FB" w:rsidTr="00BF36DB">
        <w:trPr>
          <w:trHeight w:val="412"/>
        </w:trPr>
        <w:tc>
          <w:tcPr>
            <w:tcW w:w="3748" w:type="dxa"/>
          </w:tcPr>
          <w:p w:rsidR="004A7BD3" w:rsidRPr="000455FB" w:rsidRDefault="004A7BD3" w:rsidP="004A7BD3">
            <w:pPr>
              <w:rPr>
                <w:rFonts w:ascii="Avenir Light" w:hAnsi="Avenir Light"/>
                <w:sz w:val="22"/>
              </w:rPr>
            </w:pPr>
            <w:r w:rsidRPr="000455FB">
              <w:rPr>
                <w:rFonts w:ascii="Avenir Light" w:hAnsi="Avenir Light"/>
                <w:sz w:val="22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0455FB" w:rsidRDefault="009B2857" w:rsidP="004A7BD3">
                <w:pPr>
                  <w:rPr>
                    <w:rFonts w:ascii="Avenir Light" w:hAnsi="Avenir Light"/>
                    <w:sz w:val="22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0455FB" w:rsidRDefault="00B568FF" w:rsidP="004A7BD3">
      <w:pPr>
        <w:spacing w:after="0"/>
        <w:rPr>
          <w:rFonts w:ascii="Avenir Light" w:hAnsi="Avenir Light"/>
          <w:sz w:val="36"/>
          <w:szCs w:val="40"/>
          <w:u w:val="single"/>
        </w:rPr>
      </w:pPr>
    </w:p>
    <w:p w:rsidR="008E0B4D" w:rsidRPr="000455FB" w:rsidRDefault="008E0B4D" w:rsidP="004A7BD3">
      <w:pPr>
        <w:spacing w:after="0"/>
        <w:rPr>
          <w:rFonts w:ascii="Avenir Light" w:hAnsi="Avenir Light"/>
          <w:sz w:val="28"/>
          <w:szCs w:val="32"/>
          <w:u w:val="single"/>
        </w:rPr>
      </w:pPr>
      <w:r w:rsidRPr="000455FB">
        <w:rPr>
          <w:rFonts w:ascii="Avenir Light" w:hAnsi="Avenir Light"/>
          <w:sz w:val="28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0455FB" w:rsidTr="00671CEB">
        <w:trPr>
          <w:trHeight w:val="383"/>
        </w:trPr>
        <w:tc>
          <w:tcPr>
            <w:tcW w:w="5224" w:type="dxa"/>
          </w:tcPr>
          <w:p w:rsidR="00BB0B66" w:rsidRPr="000455FB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BB0B66" w:rsidRPr="000455FB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BB0B66" w:rsidRPr="000455FB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BB0B66" w:rsidRPr="000455FB" w:rsidRDefault="00BB0B66" w:rsidP="00535ABB">
            <w:pPr>
              <w:rPr>
                <w:rFonts w:ascii="Avenir Light" w:hAnsi="Avenir Light"/>
                <w:sz w:val="22"/>
                <w:szCs w:val="24"/>
              </w:rPr>
            </w:pPr>
          </w:p>
          <w:p w:rsidR="00301639" w:rsidRPr="000455FB" w:rsidRDefault="00301639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0455FB" w:rsidRDefault="006C51E2" w:rsidP="00535ABB">
                <w:pPr>
                  <w:rPr>
                    <w:rStyle w:val="Style1"/>
                    <w:rFonts w:ascii="Avenir Light" w:hAnsi="Avenir Light"/>
                    <w:sz w:val="22"/>
                  </w:rPr>
                </w:pPr>
                <w:r w:rsidRPr="000455FB">
                  <w:rPr>
                    <w:rStyle w:val="Style1"/>
                    <w:rFonts w:ascii="Avenir Light" w:hAnsi="Avenir Light"/>
                    <w:noProof/>
                    <w:sz w:val="22"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0455FB" w:rsidTr="00671CEB">
        <w:trPr>
          <w:trHeight w:val="383"/>
        </w:trPr>
        <w:tc>
          <w:tcPr>
            <w:tcW w:w="5224" w:type="dxa"/>
          </w:tcPr>
          <w:p w:rsidR="00B568FF" w:rsidRPr="000455FB" w:rsidRDefault="00B568FF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0455FB" w:rsidRDefault="00A71F81" w:rsidP="00535ABB">
                <w:pPr>
                  <w:rPr>
                    <w:rFonts w:ascii="Avenir Light" w:hAnsi="Avenir Light"/>
                    <w:sz w:val="22"/>
                    <w:szCs w:val="24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0455FB" w:rsidTr="00671CEB">
        <w:trPr>
          <w:trHeight w:val="432"/>
        </w:trPr>
        <w:tc>
          <w:tcPr>
            <w:tcW w:w="5224" w:type="dxa"/>
          </w:tcPr>
          <w:p w:rsidR="00B568FF" w:rsidRPr="000455FB" w:rsidRDefault="00B568FF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0455FB" w:rsidRDefault="00A71F81" w:rsidP="00535ABB">
                <w:pPr>
                  <w:rPr>
                    <w:rFonts w:ascii="Avenir Light" w:hAnsi="Avenir Light"/>
                    <w:sz w:val="22"/>
                    <w:szCs w:val="24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0455FB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0455FB" w:rsidRDefault="00B568FF" w:rsidP="00535ABB">
            <w:pPr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  <w:sz w:val="22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0455FB" w:rsidRDefault="00A71F81" w:rsidP="00535ABB">
                <w:pPr>
                  <w:rPr>
                    <w:rFonts w:ascii="Avenir Light" w:hAnsi="Avenir Light"/>
                    <w:sz w:val="22"/>
                    <w:szCs w:val="24"/>
                  </w:rPr>
                </w:pPr>
                <w:r w:rsidRPr="000455FB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0455FB" w:rsidTr="00B568FF">
        <w:tc>
          <w:tcPr>
            <w:tcW w:w="5224" w:type="dxa"/>
            <w:tcBorders>
              <w:bottom w:val="nil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366277" w:rsidRPr="000455FB">
              <w:rPr>
                <w:rFonts w:ascii="Avenir Light" w:hAnsi="Avenir Light"/>
                <w:sz w:val="22"/>
                <w:szCs w:val="24"/>
              </w:rPr>
              <w:t xml:space="preserve">  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Internet Search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366277" w:rsidRPr="000455FB">
              <w:rPr>
                <w:rFonts w:ascii="Avenir Light" w:hAnsi="Avenir Light"/>
                <w:sz w:val="22"/>
                <w:szCs w:val="24"/>
              </w:rPr>
              <w:t xml:space="preserve"> 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Newsletter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Referral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Other Association/Organization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IBIMA Website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0455FB" w:rsidRDefault="007C64A5" w:rsidP="00366277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eastAsia="MS Gothic" w:hAnsi="Avenir Light"/>
                <w:sz w:val="22"/>
                <w:szCs w:val="24"/>
              </w:rPr>
              <w:t xml:space="preserve"> 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IBIMA</w:t>
            </w:r>
            <w:r w:rsidR="00366277" w:rsidRPr="000455FB">
              <w:rPr>
                <w:rFonts w:ascii="Avenir Light" w:hAnsi="Avenir Light"/>
                <w:sz w:val="22"/>
                <w:szCs w:val="24"/>
              </w:rPr>
              <w:t xml:space="preserve"> General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Bo</w:t>
            </w:r>
            <w:r w:rsidR="00366277" w:rsidRPr="000455FB">
              <w:rPr>
                <w:rFonts w:ascii="Avenir Light" w:hAnsi="Avenir Light"/>
                <w:sz w:val="22"/>
                <w:szCs w:val="24"/>
              </w:rPr>
              <w:t>dy</w:t>
            </w:r>
          </w:p>
        </w:tc>
      </w:tr>
      <w:tr w:rsidR="00B568FF" w:rsidRPr="000455FB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</w:tr>
      <w:tr w:rsidR="00B568FF" w:rsidRPr="000455FB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671CEB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r w:rsidRPr="000455FB">
              <w:rPr>
                <w:rFonts w:ascii="Avenir Light" w:hAnsi="Avenir Light"/>
                <w:sz w:val="22"/>
                <w:szCs w:val="24"/>
              </w:rPr>
              <w:t>*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>Field of Work?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ab/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General Contractor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Sub-Trade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Detailing/Drafting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Mechanical Engineering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Structural Engineering</w:t>
            </w:r>
            <w:r w:rsidR="00B568FF" w:rsidRPr="000455FB">
              <w:rPr>
                <w:rFonts w:ascii="Avenir Light" w:hAnsi="Avenir Light"/>
                <w:sz w:val="22"/>
                <w:szCs w:val="24"/>
              </w:rPr>
              <w:tab/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Civil Engineering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Surveying/Geodetics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Owner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Architecture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Developer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Facilities Management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Technology Vendor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Consultant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Education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Government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0455FB" w:rsidRDefault="007C64A5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  <w:sdt>
              <w:sdtPr>
                <w:rPr>
                  <w:rFonts w:ascii="Avenir Light" w:hAnsi="Avenir Light"/>
                  <w:sz w:val="22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0455FB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B568FF" w:rsidRPr="000455FB">
              <w:rPr>
                <w:rFonts w:ascii="Avenir Light" w:hAnsi="Avenir Light"/>
                <w:sz w:val="22"/>
                <w:szCs w:val="24"/>
              </w:rPr>
              <w:t xml:space="preserve">  Association/Council</w:t>
            </w:r>
          </w:p>
        </w:tc>
      </w:tr>
      <w:tr w:rsidR="00B568FF" w:rsidRPr="000455FB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0455FB" w:rsidRDefault="00B568FF" w:rsidP="00B568FF">
            <w:pPr>
              <w:contextualSpacing/>
              <w:rPr>
                <w:rFonts w:ascii="Avenir Light" w:hAnsi="Avenir Light"/>
                <w:sz w:val="22"/>
                <w:szCs w:val="24"/>
              </w:rPr>
            </w:pPr>
          </w:p>
        </w:tc>
      </w:tr>
    </w:tbl>
    <w:p w:rsidR="008E0B4D" w:rsidRPr="000455FB" w:rsidRDefault="008E0B4D" w:rsidP="00535ABB">
      <w:pPr>
        <w:spacing w:after="0"/>
        <w:ind w:left="2880" w:firstLine="720"/>
        <w:contextualSpacing/>
        <w:rPr>
          <w:rFonts w:ascii="Avenir Light" w:hAnsi="Avenir Light"/>
          <w:sz w:val="22"/>
          <w:szCs w:val="24"/>
        </w:rPr>
      </w:pPr>
      <w:r w:rsidRPr="000455FB">
        <w:rPr>
          <w:rFonts w:ascii="Avenir Light" w:hAnsi="Avenir Light"/>
          <w:sz w:val="22"/>
          <w:szCs w:val="24"/>
        </w:rPr>
        <w:tab/>
      </w:r>
      <w:r w:rsidRPr="000455FB">
        <w:rPr>
          <w:rFonts w:ascii="Avenir Light" w:hAnsi="Avenir Light"/>
          <w:sz w:val="22"/>
          <w:szCs w:val="24"/>
        </w:rPr>
        <w:tab/>
      </w:r>
    </w:p>
    <w:sectPr w:rsidR="008E0B4D" w:rsidRPr="000455FB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64A5" w:rsidRDefault="007C64A5" w:rsidP="00671CEB">
      <w:pPr>
        <w:spacing w:after="0" w:line="240" w:lineRule="auto"/>
      </w:pPr>
      <w:r>
        <w:separator/>
      </w:r>
    </w:p>
  </w:endnote>
  <w:endnote w:type="continuationSeparator" w:id="0">
    <w:p w:rsidR="007C64A5" w:rsidRDefault="007C64A5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EB00A1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EB00A1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64A5" w:rsidRDefault="007C64A5" w:rsidP="00671CEB">
      <w:pPr>
        <w:spacing w:after="0" w:line="240" w:lineRule="auto"/>
      </w:pPr>
      <w:r>
        <w:separator/>
      </w:r>
    </w:p>
  </w:footnote>
  <w:footnote w:type="continuationSeparator" w:id="0">
    <w:p w:rsidR="007C64A5" w:rsidRDefault="007C64A5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rQUA+iePAywAAAA="/>
  </w:docVars>
  <w:rsids>
    <w:rsidRoot w:val="008E0B4D"/>
    <w:rsid w:val="000455FB"/>
    <w:rsid w:val="000D6E1E"/>
    <w:rsid w:val="00217277"/>
    <w:rsid w:val="002A4B70"/>
    <w:rsid w:val="002E0E31"/>
    <w:rsid w:val="002F7E5C"/>
    <w:rsid w:val="00301639"/>
    <w:rsid w:val="00350F4D"/>
    <w:rsid w:val="00366277"/>
    <w:rsid w:val="003818CD"/>
    <w:rsid w:val="003C13BE"/>
    <w:rsid w:val="004A7BD3"/>
    <w:rsid w:val="00535ABB"/>
    <w:rsid w:val="0061024B"/>
    <w:rsid w:val="00671CEB"/>
    <w:rsid w:val="006C51E2"/>
    <w:rsid w:val="007C64A5"/>
    <w:rsid w:val="007D0779"/>
    <w:rsid w:val="008E0B4D"/>
    <w:rsid w:val="009B2857"/>
    <w:rsid w:val="009D3190"/>
    <w:rsid w:val="00A01D74"/>
    <w:rsid w:val="00A053AD"/>
    <w:rsid w:val="00A17E14"/>
    <w:rsid w:val="00A21384"/>
    <w:rsid w:val="00A33F26"/>
    <w:rsid w:val="00A71F81"/>
    <w:rsid w:val="00B568FF"/>
    <w:rsid w:val="00B907E3"/>
    <w:rsid w:val="00BB0B66"/>
    <w:rsid w:val="00BF36DB"/>
    <w:rsid w:val="00D052E7"/>
    <w:rsid w:val="00D5264E"/>
    <w:rsid w:val="00DE0D9B"/>
    <w:rsid w:val="00E53F37"/>
    <w:rsid w:val="00EB00A1"/>
    <w:rsid w:val="00EF0676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8554D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2667CD"/>
    <w:rsid w:val="005838FF"/>
    <w:rsid w:val="006046C4"/>
    <w:rsid w:val="006C5C02"/>
    <w:rsid w:val="00AB5102"/>
    <w:rsid w:val="00B326E3"/>
    <w:rsid w:val="00C27131"/>
    <w:rsid w:val="00E729C3"/>
    <w:rsid w:val="00EA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08:00Z</dcterms:created>
  <dcterms:modified xsi:type="dcterms:W3CDTF">2019-01-28T12:08:00Z</dcterms:modified>
</cp:coreProperties>
</file>